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 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ยครวม ให้นักเรียน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 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 อย่างน้อย 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แล้วนักเรียนคะ สังเกตไหมเอ่ย ว่ามันมีคำอะไรอยู่ที่เรายังไม่ได้ใช้ 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ากที่เราได้เรียนไป และคือคำว่าอะไรเอ่ย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ก็คือนำคำเชื่อมนี่เข้ามาเพื่อทำให้ประโยคนั้นกระชับและสละสลวยนั่นเอง เมื่อเราใช้คำเชื่อมนี่เราก็จะได้ประโยคที่ว่า ฉันและพ่อกินข้าวนั่นเองค่ะ เอาล่ะค่ะ เรามาดูประโยคกันดีกว่าค่ะ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 เด็ก ๆ ครับ ลองแยก อย่างเช่น ประโยคแรกดีกว่า 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 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ค่ะ ศึกษาใบความรู้เรื่อง ประโยคสามัญ ประโยครวม ประโยคซ้อนนะคะ 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 คุณครูก็ช่วยดูแลอำนวยความสะดวกให้กับนักเรียนนะครับ อีกทั้งให้คำแนะนำนักเรียนในการศึกษาใบความรู้ เด็ก ๆ จะต้องเกิดคำถามแน่เลยครูแพรครับ ทำไมถึงจะ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 นักเรียนก็จะต้องรู้ก่อนนะคะ ว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เราก็จะนำประโยคเหล่านี้นี่ไปเป็นคำซ้อนได้ ซึ่งมันก็จะมีวิธีการต่าง ๆ 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นะ 3 ประโยคนี่เมื่อก่อนสมัยที่ครูเรียนก็ไม่ได้ชื่อนี้นะ ประโยคแรกนี่ภาษาบาลีบอก เอกรรถประโยค มาสมัยนี้เปลี่ยนเป็นประโยคพื้นฐานและประโยครวม 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 ก็มี 3 ประโยคเหมือนเดิมนั่นล่ะ ประโยครวม ประโยคซ้อนนั่นเอง เดี๋ยวเสียเวลา เด็ก ๆ จะได้ไปศึกษาใบความรู…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 หลังจากที่นักเรียนศึกษาเป็นที่เรียบร้อยแล้ว 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รวม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มีความหมายชัดเจน ประกอบด้วยภาค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นะคะ อย่างเช่น นามก็จะเป็นชื่อนะคะ ยกตัวอย่าง อย่างเช่นชื่อ… นะคะต่อมาภาคแสดงนี่จะเป็นกริยาค่ะ 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นั่นเองค่ะ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 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เด็ก ๆ คำกริยาอกรรม กิน, นั่ง, นอนยืน, เดิน อะไรพวกนี้ถ้าให้สมบูรณ์นี่ ในภาคแสดง จะประกอบด้วย กริยากรรม ก็จะสมบูรณ์ ประโยคก็จะลงครบสมบูรณ์ แต่อันนี้เข้าใจ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 ภาคประธาน ก็คือนามหรือ สรรพนาม แล้วจะเป็นอะไรได้อีก ไปดูค่ะ ภาคประธาน คือ ส่วนที่ทำหน้าที่คุม… ขออภัยค่ะ ภาคประธาน คือ ส่วนที่ทำหน้าที่คุมบทกริยาเพื่อให้ทราบว่าใครหรืออะไร มักเป็นคำนามหรือคำสรรพนามนั่นเองค่ะ ต่อมาล่ะคะคุณครูปรเมษฐ 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เขามีกริยาอกรรมอย่างไร ประโยคถึงจะสมบูรณ์ เพราะฉะนั้นนี่ ภาคประธานนี่มีส่วนในการขับเคลื่อนภาคแสดง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 4 ส่วนย่อยมีอะไรบ้างนะ นักเรียนตอบครูได้ไหมคะ คุณครูปลายทางคะ สามารถที่จะสอบถามนักเรียนได้เลยนะคะ ว่าภาคแสดงที่ประกอบด้วย 4 ส่วนย่อยมีอะไรบ้าง เด็ก ๆ คงตอบเป็นที่เรียบร้อยแล้ว เดี๋ยวเรามาดูกันเลยค่ะ ประกอบด้วย 4 ส่วนย่อย นั่นก็คือบทกริยาค่ะ มีบทกริยาแล้วจะต้องมีอะไรอีกคะ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 เด็ก ๆ มีบทกรรม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นี่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จะมีทั้งภาคประธานและภาคแสดงนะ ภาคประธานก็จะมีประธานและบทขยายประธาน ส่วนภาคแสดงล่ะคะ ครูปรเมษฐ</w:t>
      </w:r>
    </w:p>
    <w:p>
      <w:pPr>
        <w:pStyle w:val="BodyText"/>
      </w:pPr>
      <w:r>
        <w:t xml:space="preserve">(คุณครูปรเมษฐ) ก็จะต้องมีส่วนขยายประธานและ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</w:t>
      </w:r>
    </w:p>
    <w:p>
      <w:pPr>
        <w:pStyle w:val="BodyText"/>
      </w:pPr>
      <w:r>
        <w:t xml:space="preserve">(คุณครูคณิตา) เด็ก ๆ คะ จดลงไปในสมุด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 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 ให้เด็ก ๆ นี่ได้ทดลองในการแยกนะคะ ว่าส่วนไหนเป็นส่วนภาคประธาน ส่วนไหนเป็นส่วนภาคแสดง เดี๋ยวเรามาดูแล้วแยกไปพร้อม ๆ กันเลยค่ะ เก่งทิ้งขยะลงถัง ประธานคืออะไรคะนักเรียน 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 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 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ทิ้ง ทิ้งที่ไหนล่ะ ทิ้งลงถัง มันเป็นการขยาย 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ไปกันต่อครูคณิตาครับ</w:t>
      </w:r>
    </w:p>
    <w:p>
      <w:pPr>
        <w:pStyle w:val="BodyText"/>
      </w:pPr>
      <w:r>
        <w:t xml:space="preserve">(คุณครูคณิตา) ต่อมาค่ะ เขาเขียนจดหมายถึงเพื่อน คำ… ภาคประธานค่ะ 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กริยา</w:t>
      </w:r>
    </w:p>
    <w:p>
      <w:pPr>
        <w:pStyle w:val="BodyText"/>
      </w:pPr>
      <w:r>
        <w:t xml:space="preserve">(คุณครูปรเมษฐ) เขาเขียน เอ้ เขียนเป็นการแสดงอาการไหม เพราะฉะนั้นเป็นการแสดงเป็นกรรม มันคล้าย ๆ กับทิ้งลงถังเมื่อสักครู่นี้เลยเด็ก ๆ ขยายส่วนไหน เด็ก ๆ ตอบครู ขยาย… เยี่ยมครับ เป็นการขยายบทกริยานั่นเอง เขียนอย่างไรล่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ที่คุณครูคณิตาบอกเด็ก ๆ ว่าได้คำนาม และคำสรรพยามใช่ไหม เมื่อกี้เมื่อสักครู่นี้ เก่ง เก่งนี่ถือ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พชรนี่ เด็ก ๆ ตอบครูบ้าง เก่งมากครับ พรชประธาน กิน พชรกิน กินเป็นคำกริยานั่นเองนะครับ ปลาทู ปลาทูทอด</w:t>
      </w:r>
    </w:p>
    <w:p>
      <w:pPr>
        <w:pStyle w:val="BodyText"/>
      </w:pPr>
      <w:r>
        <w:t xml:space="preserve">(คุณครูคณิตา) ปลาทู</w:t>
      </w:r>
    </w:p>
    <w:p>
      <w:pPr>
        <w:pStyle w:val="BodyText"/>
      </w:pPr>
      <w:r>
        <w:t xml:space="preserve">(คุณครูปรเมษฐ) แสดงว่าปลาดูเป็นอะไรเป็นกรรมนะครับ เหลือคำว่า</w:t>
      </w:r>
      <w:r>
        <w:t xml:space="preserve"> </w:t>
      </w:r>
      <w:r>
        <w:t xml:space="preserve">“</w:t>
      </w:r>
      <w:r>
        <w:t xml:space="preserve">ทอด</w:t>
      </w:r>
      <w:r>
        <w:t xml:space="preserve">”</w:t>
      </w:r>
      <w:r>
        <w:t xml:space="preserve"> </w:t>
      </w:r>
      <w:r>
        <w:t xml:space="preserve">ทอดไปขยายอะไร ทอดก็ต้องขยายปลาทูนั่นเองนะครับ 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 อย่างที่บอก ก็คือภาคประธานก็จะเป็นลูกแมวนะคะ กริยาค่ะ นักเรียนตอบได้เลยว่า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 นมแม่แมว นมเป็นกรรม แมวกินนมของแม่แมวนะคะ นมแม่แมวล่ะคะ 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 เอ่ย ตอบได้ไหม แม่แมวเป็นบทขยายกริยาหรือบทขยายกรรมคะ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จะ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 ถ้าเด็ก ๆ นำมาใส่ในบทขยายกริยานี่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ชักยาวขึ้น ประโยคที่ 1 ใครเป็นประธาน เด็ก ๆ ตอบครับ เยี่ยมเลย หญิงชราเป็นประธาน 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 มีค่ะ นั่นก็คือคำว่า</w:t>
      </w:r>
      <w:r>
        <w:t xml:space="preserve"> </w:t>
      </w:r>
      <w:r>
        <w:t xml:space="preserve">“</w:t>
      </w:r>
      <w:r>
        <w:t xml:space="preserve">คนนั้น</w:t>
      </w:r>
      <w:r>
        <w:t xml:space="preserve">”</w:t>
      </w:r>
      <w:r>
        <w:t xml:space="preserve"> </w:t>
      </w:r>
      <w:r>
        <w:t xml:space="preserve">นั่นเองค่ะ 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กริยาอาการบ้าง 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นุ่ง นุ่งอะไร นุ่งผ้า แสดงว่าผ้าต้องเป็นกรรม มันยังไม่จบครับ 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มลูก ไม่ได้ เพราะฉะนั้น ลายดอกรักมันเป็นการขยายผ้า ว่าผ้ามันเป็นลายดอกรัก ลายดอกรักจึงเป็นส่วนขยายของ…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 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 คุณพ่อเล่านิทาน เมื่อกี้คุณครูให้นักเรียนศึกษาไปแล้วใช่ไหมคะ ประโยคสามัญ, ประโยครวม และประโยคซ้อน บอกได้ไหมคะ 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ชนิดใดคะ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 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 ทั้ง 2 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 คุณพ่อพาฉันไปเที่ยว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คุณพ่อพาฉันไปเที่ยวชะอำ น่าจะเป็นประโยคหลักนะมาก่อนนี่บอกก่อน ชะอำอยู่ในจังหวัดเพชรบุรี มันเป็นประโยคหลักและประโยคย่อยน่ะ หรือเป็นอนุประโยคน่ะ เขาเรียกว่าประโยคอะไรนะลูก ประโยคซ้อนนะ คำว่า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 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อยู่ในจังหวัดเพชรบุรี ซึ่งเป็นประโยคซ้อนนั่นเองค่ะ ซึ่งประโญคนี่ เราสามารถจำแนกตามลักษณะโครงสร้างนี่ได้ทั้งหมดกี่ชนิดคะ ได้ทั้งหมด 3 ชนิดนั้นเองค่ะ ประโยคแรกก็คือประโยคสามัญ ชนิดที่ 2 ล่ะคะ ประโยครวมค่ะ และชนิดที่ 3 นั่นก็คือประโยคซ้อน ซึ่งวันนี้นะคะ คุณครูนี่ก็จะทบทวนประโยคสามัญให้เดี๋ยวเรามาเรียนเกี่ยวกับประโยคซ้อนกันค่ะ เอาล่ะค่ะประโยคสามัญ เมื่อเช้านี่คุณครูได้ยินเสียงคุณครูปรเมษฐร้องเพลง ร้องเพลงเกี่ยวกับอะไรสามัญ ๆ 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กริยา กรรม คุณครูเคยสอนมาหลายเพลงแล้ว สมัยที่หนู ๆ เรียนมาอย่างนั้นร้อง เพวเด็ก ๆ ต้องร้องไปกับครูเลย ร้องไปพร้อม ๆ กันพร้อมแล้ว เดี๋ยวเริ่มนะเด็ก ๆ นะ ประโยค 3 ส่วน มีประธาน กริยา กรรม ยังฟังใจจำกรรม ยังฝังใจจำ คำว่า แมวกินปลา แมวนั้นเป็นประทาน กินเป็นกริยา กรรมนั่นคือกินปลาแมวกินปลาเป็นประโยค 3 ส่วน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 กรรมนั้นคือปลา แมวกินปลาเป็นประโยค 3 ส่วน แมวกินปลาเป็นประโยค 3 ส่วน</w:t>
      </w:r>
    </w:p>
    <w:p>
      <w:pPr>
        <w:pStyle w:val="BodyText"/>
      </w:pPr>
      <w:r>
        <w:t xml:space="preserve">(คุณครูคณิตา) เด็ก ๆ คะ ปรบมือให้คุณครูปรเมษฐหน่อยค่ะ 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 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 ประโยคสามัญหรือประโยคใจความเดียว คือ ประโยคที่กล่าวถึงสิ่งใดสิ่งหนึ่งเพียงสิ่งเดียวและสิ่งนั้นแสดงกริยาอาการหรืออยู่ในสภาพเดียว โดยประโยคสามัญนี่คุณครูปรเมษฐได้พูดไปแล้วใช่ไหมคะ ก่อนจะมี 3 ส่วนแต่ เอ้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พลอยร้องเพลง พลอยเป็น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 แมวลายกระโดด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 3 ส่วนค่ะ ที่คุณครูปรเมษฐได้ร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แดงเป็นประธาน ตีเป็นกริยา กรรมนั้นคือระนาดใช่ไหม แดงเป็นผู้กระทำเป็นประธาน ตีเป็นกริยานี่คือท่าตีใช่ไหม ระนาดเป็นผู้ถูกกระทำ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 นักเรียน นักเรียนก็คงที่จะเข้าใจเกี่ยวกับเรื่องประโยคสามัญเพิ่มมากขึ้นแล้วนะคะ เดี๋ยวเรามีกิจกรรมเล็ก ๆ น้อย ๆ มาร่วมกันเล่นนะคะ ระหว่างครู ครูคณิตาและคุณครูปรเมษฐรวมถึงนักเรียนค่ะ เดี๋ยวเรามาช่วยกันแต่งประโยค 3 ส่วนให้มีใจความสมบูรณ์กันค่ะ เดี๋ยวเราไปเล่นกันค่ะ นักเรียนคะ เดี๋ยวเรามาเล่นกิจกรรมกันเลยดีกว่านะคะ กิจกรรมนี้เดี๋ยวคุณครูจะให้นักเรียนนะคะ เลือกคำในประธาน กริยา และกรรมค่ะ เลือกมาอย่างละ 1 คำนะคะ แล้วมาเติมลงไปในรถประโยค 3 ส่วนค่ะ เติมอย่างไรก็ได้ให้ประโยคมีใจความที่สมบูรณ์ค่ะ เอาล่ะค่ะ เดี๋ยวเราจะให้คุณครูปรเมษฐเป็นผู้เริ่มก่อนนะคะ คุณครูปรเมษฐคะเลือกประธาน กริยา และกรรมดูสิคะ ทำอย่างไรก็ได้ก็ได้ให้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ต้องเลือกประธานก่อนใช่ไหม</w:t>
      </w:r>
    </w:p>
    <w:p>
      <w:pPr>
        <w:pStyle w:val="BodyText"/>
      </w:pPr>
      <w:r>
        <w:t xml:space="preserve">(คุณครูคณิตา) ค่ะ 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, มาณี, กิตติ, ชูใจนะ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๋อ ต้องเอากรรมไปด้วย มานะ นม เอ๊ เด็ก ๆ ช่วยครูเลือกกริยาหน่อยสิ มีคำว่าอะไรบ้าง นี่ได้ไหม ๆ เอาคำไหนดี มานะนม เดี๋ยวถามพี่ปื๊ด พี่ปื๊ดเลือกอะไรครับ 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 ถูกต้องค่ะ นี่ก็เป็นประโยค 3ส่วนนะคะ นั่นก็คือมานะเป็นประธาน ดื่มเป็นกริยา และนม ก็คือกรรมนั่นเองค่ะ เอาล่ะค่ะ คุณครูปรเมษฐคะ นำประโยคที่คุณครูปรเมษฐเลือกนะคะ ไปไว้ด้านข้างเลยค่ะ นักเรียนคะ นักเรียนคิดว่าคุณครูคณิตาจะแต่งประโยคว่าประโยคอะไรเอ่ย ประโยคนี้ค่ะ คุณยาย คุณยายทำอะไรเอ่ยคุณยายไป… ไป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 ไปนิทาน โทรทัศน์ได้ไหม ไม่ได้ 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 สมบูรณ์ไหมครับ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 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 บอกให้ผมเลือกกริยาให้ครับ เลือกคำว่า ปลูกมาวางก่อน แล้วคุณครูคณิตาเลือกประธานครับ</w:t>
      </w:r>
    </w:p>
    <w:p>
      <w:pPr>
        <w:pStyle w:val="BodyText"/>
      </w:pPr>
      <w:r>
        <w:t xml:space="preserve">(คุณครูคณิตา) 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ปลูกช้างมันจะโตไหมครับครูคณิตา</w:t>
      </w:r>
    </w:p>
    <w:p>
      <w:pPr>
        <w:pStyle w:val="BodyText"/>
      </w:pPr>
      <w:r>
        <w:t xml:space="preserve">(คุณครูคณิตา) ช้างไม่ต้องปลูก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นมถึงโต ต้องปลูกคะน้าสิ เพราะครู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 ภารโรงปลูกคะน้า สมบูรณ์ไหมลูก สมบูรณ์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เล่นอะไรดีนะ คำกริยา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 คุณแม่เล่นอะไรได้บ้าง เอาล่ะครับ ครูคณิตาต้องจนมุม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น รอบนี้จะต้องเป็น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, งู, ช้าง, ลิง, โทรทัศน์, นิทาน, โถ, ยา นี่ คุณแม่เล่นอะไร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… 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 แต่ดูที่สมบูรณ์ ดูโทรทัศน์ดีกว่า มีข่าวสาร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 นักเรียน เป็นอย่างไรกันบ้างคะ สนุกไหมเอ่ย ถ้าสนุกนะคะ เดี๋ยวคราวหน้าคุณครูจะมีกิจกรรมเล็ก ๆ น้อย ๆ ให้เล่นอีกนะคะ 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เรื่อง ประโยค 3 ส่วนนี่ เด็ก ๆ จะต้องเกิดคำถามแน่เลยคุณครูบอกว่าจะต้องเรียนเรื่อ ประโยครวม ทำไมถึงไปประโยคสามัญ ประโยค 3 ส่วนอะไรมากมายเลย นักเรียนครับ ประโยคพื้นฐานนี่เรา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เพราะฉะนั้น จึงต้องรู้ 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ค่ะ เอาล่ะค่ะ เรามาดูประโยครวมกันเลยนะคะ แล้วตั้งใจฟังด้วยนะคะ เอาล่ะค่ะ เรามาดูประโยครวม คือ ประโยคที่มีประโยคสามัญตั้งแต่ 2 ขึ้นไปมารวมกัน โดยมีคำเชื่อมประโยคมาเชื่อมทั้ง 2 ประโยคนั่นเอง เห็นไหมล่ะคะ ทำไมคุณครูถึงย้ำนักย้ำหนาเกี่ยวกับประโยคสามัญ เพราะ ประโยครวม นี่ก็คือ ประโยคสามัญ 2 ประโยคมารวมกันโดยมีคำเชื่อมมาเชื่อมทั้ง 2 ประโยคไว้นั่นเอง นี่คือสาเหตุนะคะ ที่คุณครูคณิตาและคุณครูปรเมษฐย้ำนะคะ เอาล่ะค่ะ เรามาดูเพื่อให้ประโยคติดต่อกันนี่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 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 ประโยครวม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 2. ขัดแย้ง 3. ให้เลือก 4. เป็นเหตุเป็นผล 1. คล้อยตาม 2. ขัดแย้ง 3. ให้เลือก 4. เป็นเหตุเป็นผล 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 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 ประโยคเล็กตั้งแต่ 2 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 ประโยคเล็กหรือประโยคสามัญนั่นเองนะคะ 2 ประโยคนะ จะทำอย่างไรให้มีใจความคล้อยตามกัน พี่ขี่จักรยาน น้องขี่จักรยาน 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 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คุณครูคณิตา เพราะว่ามันไปด้วยกัน พี่ก็ขี่จักรยาน น้องก็ขี่จักรยาน จึงบอกว่าพี่และน้องขี่จักรยาน ขยายหน่อยหนึ่ง ประโยครวมนี่ เด็ก ๆ ครับ เมื่อเราทำการแยกประโยคออกเป็น 2 ประโยคนี่ น้ำหนักมันจะเท่ากัน พี่ก็ขี่จักรยานน่ะ น้องก็ขี่จักรยาน ทั้ง 2 ฝ่ายทำอะไรเหมือนกัน คล้ายกันนะครับ เพราะฉะนั้น 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 ประโยคตั้งแต่ 2 ประโยคขึ้นไป มันมีเนื้อความที่ขัดแย้งกัน แล้วก็มีการกระทำที่แตกต่างกัน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 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พี่ตีฆ้องแต่น้องตีตะโพน นั่นก็คือเป็นการขัดแย้ง พี่ตีฆ้อง น้องตีตะโพน ทำการคนละอย่างนะ ต่อมาค่ะ เรามาดูตัวอย่างต่อมาค่ะ หมิวชอบเรียนภาษาไทย หลิวชิบเรียนคณิตศาสตร์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ไปเอง เอาล่ะค่ะ เรามาดูกันอีก การที่มีใจความให้เลือกอย่างใดอย่างหนึ่ง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 2 ประโยคนะครับ แล้วก็ในประโยคนั้นนี่ จะกำหนดให้เลือกอย่างใดอย่างหนึ่ง เดี๋ยวไปดูตัวอย่างกันเลยนะ เธออยากไปเที่ยวทะเล เธออยากไปเที่ยวน้ำตก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ะได้เลือก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็มว่าเธออยากไปเที่ยวทะเลหรือน้ำตก ครูคณิตา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 ทำอย่างไรให้เป็นประโยครวมนะคะ ที่มีใจความ 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ต้องเลือก ต่อไปเป็นเหตุเป็นผลกัน ไปดูกันเลยครับ ดูนะ ประกอบด้วยประโยคสามัญนะครับ 2 ประโยคขึ้นไป ประโยคแรกเป็นเหตุ ประโยคหลังเป็นผล ไปดูประโยคหลังกันครับ เขาตั้งใจเรียน เขาประสบความสำเร็จ ครูคณิตาให้เชื่อมเพราะ… จึง, ถึง… ก็ นักเรียนคิดครับ เชื่อมอย่างไร 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ให้เชื่อมเป็นเหตุเป็นผลเราจะต้อง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 เพราะเขาเดินตากฝน เขาจึงไม่สบายค่ะ ต่อมานะคะ ถึงเวลาที่นักเรียนรอคอยค่ะ ก็คือให้นักเรียนค่ะ ทำใบงานเรื่อง ประโยครวมค่ะ ทำอย่างไรกันบ้างนะ แต่ก่อนที่เราจะทำนี่ คุณครูปลายทางดูแลการทำงานของนักเรียนและคอยให้คำชี้แนะด้วยนะคะ นี่คือตัวอย่างค่ะ ของใบงานประโยครวม มีอยู่ทั้งหมด 5 ประโยค ให้นักเรียนแต่งประโยคมานะให้แยกว่าอันไหนเป็นประโยคหลัก เป็นประโยคสามัญ แล้วก็ประโยคสามัญแล้วก็ให้แยกมานะคะ เดี๋ยวหลังจากที่นักเรียนทำเสร็จเรียบร้อยแล้วนี่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แต่งประโยคเป็นอย่างไรกันบ้าง เดี๋ยวมาดูแนวคำตอบกันเลยค่ะ แนวคำตอบที่ครูจะให้ดูเป็นตัวอย่างนี่ก็คือมีทั้งหมด 3 ข้อด้วยกัน เดี๋ยวเรามาดูกันเลยนะคะ ฉันและเธออ่านหนังสือในห้องสมุด เราจะแยกออกเป็นประโยคสามัญนั่นก็คือ ฉันอ่านหนังสือในห้องสมุดที่ ส่วนประโยคสามัญ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็นการให้เลือกใช่ไหมคะ ประโยคสามัญประโยคแรก ก็คือ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ค่ะ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ให้เลือกอย่างใดอย่างหนึ่งนั่นเองค่ะ ต่อมาค่ะ 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ครูคณิตา 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 คุณครูปลายทางคะ สามารถที่จะสอบถามนักเรียนเพิ่มเติมได้นะคะ คุณครูปรเมษฐคะ หลังจากที่เราได้ทบทวนเรื่องประโยคสามัญและเรียนเกี่ยวกับเรื่องประโยครวมนี่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 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มันรวมอย่างไร มันขัดแย้งอย่างไร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ครั้งถัดไปกันเลยค่ะ บทเรียนครั้งถัดไปเราจะเรียนเกี่ยวกับเรื่องประโยคซ้อน สิ่งที่นักเรียนจะต้องเตรียมก็คือใบความรู้เรื่อง ประโยคซ้อน 2. ใบงานเรื่องการจำแนกประโยคซ้อน 3. ใบงานเรื่อง แผนภาพความคิดประโยคค่ะ ซึ่งนักเรียนสามารถดาวน์โหลดข้อมูลได้ที่นี่เลยค่ะ และอย่าลืมนะคะ ส่วนสำคัญ ใบงานวันนี้อย่าลืมส่งคุณครูปลายทางด้วยนะคะ สำหรับวันนี้คุณครูคณิตาและคุณครูปรเมษฐขอ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2 (DLTV ภาษาไทย ป. 6 หน่วยที่ 5) ๗ ประโยครวม ๒๔ ส.ค. ๖๔ (มีใบงาน และใบความรู้) มาริก</dc:title>
  <dc:creator/>
  <cp:keywords/>
  <dcterms:created xsi:type="dcterms:W3CDTF">2022-05-11T04:33:04Z</dcterms:created>
  <dcterms:modified xsi:type="dcterms:W3CDTF">2022-05-11T04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